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28E297" w14:textId="47FAAAAC" w:rsidR="006C4204" w:rsidRDefault="005E3599">
      <w:r>
        <w:t>m</w:t>
      </w:r>
      <w:r w:rsidR="002053B5">
        <w:t>e Vineet</w:t>
      </w:r>
      <w:r>
        <w:t>h</w:t>
      </w:r>
    </w:p>
    <w:p w14:paraId="1B1C33E2" w14:textId="193685CD" w:rsidR="005E3599" w:rsidRDefault="00E938AA">
      <w:proofErr w:type="spellStart"/>
      <w:r>
        <w:t>mahesh</w:t>
      </w:r>
      <w:proofErr w:type="spellEnd"/>
      <w:r>
        <w:t xml:space="preserve"> </w:t>
      </w:r>
      <w:r w:rsidR="005E3599">
        <w:t>me</w:t>
      </w:r>
    </w:p>
    <w:p w14:paraId="663846E4" w14:textId="23EECCFF" w:rsidR="00485292" w:rsidRDefault="00485292">
      <w:r>
        <w:t>Mounika Krishna</w:t>
      </w:r>
    </w:p>
    <w:p w14:paraId="7B491E5E" w14:textId="14697CE1" w:rsidR="00485292" w:rsidRDefault="00485292">
      <w:r>
        <w:t>me Mounika</w:t>
      </w:r>
    </w:p>
    <w:p w14:paraId="2DE87CE9" w14:textId="4B03A129" w:rsidR="00485292" w:rsidRDefault="00485292">
      <w:proofErr w:type="spellStart"/>
      <w:r>
        <w:t>suresh</w:t>
      </w:r>
      <w:proofErr w:type="spellEnd"/>
      <w:r w:rsidR="006064FC">
        <w:t xml:space="preserve"> Mahesh</w:t>
      </w:r>
    </w:p>
    <w:p w14:paraId="6B6BEDF9" w14:textId="6DF7A2F1" w:rsidR="006064FC" w:rsidRDefault="00E938AA">
      <w:r>
        <w:t xml:space="preserve">Deepak </w:t>
      </w:r>
      <w:proofErr w:type="spellStart"/>
      <w:r>
        <w:t>reddy</w:t>
      </w:r>
      <w:proofErr w:type="spellEnd"/>
    </w:p>
    <w:p w14:paraId="5032D6C9" w14:textId="61AAFAE6" w:rsidR="00E938AA" w:rsidRDefault="00E938AA">
      <w:proofErr w:type="spellStart"/>
      <w:r>
        <w:t>reddy</w:t>
      </w:r>
      <w:proofErr w:type="spellEnd"/>
      <w:r>
        <w:t xml:space="preserve"> me</w:t>
      </w:r>
    </w:p>
    <w:p w14:paraId="77684628" w14:textId="1B515860" w:rsidR="00E938AA" w:rsidRDefault="00E938AA">
      <w:proofErr w:type="spellStart"/>
      <w:r>
        <w:t>vinod</w:t>
      </w:r>
      <w:proofErr w:type="spellEnd"/>
      <w:r>
        <w:t xml:space="preserve"> Kumar</w:t>
      </w:r>
    </w:p>
    <w:p w14:paraId="2A5A0FD2" w14:textId="10D93E9D" w:rsidR="00E938AA" w:rsidRDefault="00E938AA">
      <w:r>
        <w:t xml:space="preserve">Nikhil </w:t>
      </w:r>
      <w:proofErr w:type="spellStart"/>
      <w:r>
        <w:t>ajay</w:t>
      </w:r>
      <w:proofErr w:type="spellEnd"/>
    </w:p>
    <w:p w14:paraId="32DE830B" w14:textId="77777777" w:rsidR="00E938AA" w:rsidRDefault="00E938AA">
      <w:r>
        <w:t xml:space="preserve">Kumar </w:t>
      </w:r>
      <w:proofErr w:type="spellStart"/>
      <w:r>
        <w:t>vinod</w:t>
      </w:r>
      <w:proofErr w:type="spellEnd"/>
    </w:p>
    <w:p w14:paraId="11975841" w14:textId="77777777" w:rsidR="00E938AA" w:rsidRDefault="00E938AA">
      <w:proofErr w:type="spellStart"/>
      <w:r>
        <w:t>Izhaan</w:t>
      </w:r>
      <w:proofErr w:type="spellEnd"/>
      <w:r>
        <w:t xml:space="preserve"> </w:t>
      </w:r>
      <w:proofErr w:type="spellStart"/>
      <w:r>
        <w:t>roshan</w:t>
      </w:r>
      <w:proofErr w:type="spellEnd"/>
      <w:r>
        <w:t xml:space="preserve"> </w:t>
      </w:r>
    </w:p>
    <w:p w14:paraId="5704A4FE" w14:textId="77777777" w:rsidR="00E938AA" w:rsidRDefault="00E938AA">
      <w:r>
        <w:t xml:space="preserve">me </w:t>
      </w:r>
      <w:proofErr w:type="spellStart"/>
      <w:r>
        <w:t>roshan</w:t>
      </w:r>
      <w:proofErr w:type="spellEnd"/>
      <w:r>
        <w:t xml:space="preserve"> </w:t>
      </w:r>
    </w:p>
    <w:p w14:paraId="190915EB" w14:textId="77777777" w:rsidR="00E938AA" w:rsidRDefault="00E938AA">
      <w:r>
        <w:t xml:space="preserve">Preethi </w:t>
      </w:r>
      <w:proofErr w:type="spellStart"/>
      <w:r>
        <w:t>kiran</w:t>
      </w:r>
      <w:proofErr w:type="spellEnd"/>
    </w:p>
    <w:p w14:paraId="06CC546B" w14:textId="77777777" w:rsidR="00E938AA" w:rsidRDefault="00E938AA">
      <w:r>
        <w:t>Kiran me</w:t>
      </w:r>
    </w:p>
    <w:p w14:paraId="1F093350" w14:textId="77777777" w:rsidR="00E938AA" w:rsidRDefault="00E938AA">
      <w:proofErr w:type="spellStart"/>
      <w:r>
        <w:t>roshan</w:t>
      </w:r>
      <w:proofErr w:type="spellEnd"/>
      <w:r>
        <w:t xml:space="preserve"> me</w:t>
      </w:r>
    </w:p>
    <w:p w14:paraId="5DF00DAF" w14:textId="77777777" w:rsidR="00E938AA" w:rsidRDefault="00E938AA">
      <w:proofErr w:type="spellStart"/>
      <w:r>
        <w:t>indu</w:t>
      </w:r>
      <w:proofErr w:type="spellEnd"/>
      <w:r>
        <w:t xml:space="preserve"> </w:t>
      </w:r>
      <w:proofErr w:type="spellStart"/>
      <w:r>
        <w:t>suresh</w:t>
      </w:r>
      <w:proofErr w:type="spellEnd"/>
    </w:p>
    <w:p w14:paraId="1F1BFA41" w14:textId="77777777" w:rsidR="00E938AA" w:rsidRDefault="00E938AA">
      <w:proofErr w:type="spellStart"/>
      <w:r>
        <w:t>Gubbala</w:t>
      </w:r>
      <w:proofErr w:type="spellEnd"/>
      <w:r>
        <w:t xml:space="preserve"> </w:t>
      </w:r>
      <w:proofErr w:type="spellStart"/>
      <w:r>
        <w:t>chandini</w:t>
      </w:r>
      <w:proofErr w:type="spellEnd"/>
    </w:p>
    <w:p w14:paraId="32DE47B1" w14:textId="77777777" w:rsidR="00E938AA" w:rsidRDefault="00E938AA">
      <w:proofErr w:type="spellStart"/>
      <w:r>
        <w:t>Nikitha</w:t>
      </w:r>
      <w:proofErr w:type="spellEnd"/>
      <w:r>
        <w:t xml:space="preserve"> </w:t>
      </w:r>
      <w:proofErr w:type="spellStart"/>
      <w:r>
        <w:t>reddy</w:t>
      </w:r>
      <w:proofErr w:type="spellEnd"/>
    </w:p>
    <w:p w14:paraId="13311947" w14:textId="77777777" w:rsidR="00E938AA" w:rsidRDefault="00E938AA">
      <w:r>
        <w:t xml:space="preserve">Bai </w:t>
      </w:r>
      <w:proofErr w:type="spellStart"/>
      <w:r>
        <w:t>divya</w:t>
      </w:r>
      <w:proofErr w:type="spellEnd"/>
    </w:p>
    <w:p w14:paraId="6295C166" w14:textId="260643E0" w:rsidR="00E938AA" w:rsidRDefault="00E938AA">
      <w:r>
        <w:t>me divya</w:t>
      </w:r>
      <w:bookmarkStart w:id="0" w:name="_GoBack"/>
      <w:bookmarkEnd w:id="0"/>
      <w:r>
        <w:t xml:space="preserve"> </w:t>
      </w:r>
    </w:p>
    <w:p w14:paraId="337F3604" w14:textId="4C3684E9" w:rsidR="00E938AA" w:rsidRDefault="00E938AA">
      <w:r>
        <w:t xml:space="preserve"> </w:t>
      </w:r>
    </w:p>
    <w:sectPr w:rsidR="00E938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NzI2tjAzMgfyDJR0lIJTi4sz8/NACgxrAVd38B4sAAAA"/>
  </w:docVars>
  <w:rsids>
    <w:rsidRoot w:val="002053B5"/>
    <w:rsid w:val="002053B5"/>
    <w:rsid w:val="00334EA7"/>
    <w:rsid w:val="00485292"/>
    <w:rsid w:val="005E3599"/>
    <w:rsid w:val="006064FC"/>
    <w:rsid w:val="006C4204"/>
    <w:rsid w:val="00E93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B57B5A"/>
  <w15:chartTrackingRefBased/>
  <w15:docId w15:val="{D73F7071-1919-4377-A730-734E1D777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7 S</dc:creator>
  <cp:keywords/>
  <dc:description/>
  <cp:lastModifiedBy>VR7 S</cp:lastModifiedBy>
  <cp:revision>1</cp:revision>
  <dcterms:created xsi:type="dcterms:W3CDTF">2022-12-05T00:05:00Z</dcterms:created>
  <dcterms:modified xsi:type="dcterms:W3CDTF">2022-12-05T01:36:00Z</dcterms:modified>
</cp:coreProperties>
</file>